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1E5C76" w14:textId="605C527E" w:rsidR="00E263CE" w:rsidRPr="00573117" w:rsidRDefault="00E263CE" w:rsidP="00573117"/>
    <w:p w14:paraId="01ADA0DD" w14:textId="77777777" w:rsidR="00E263CE" w:rsidRDefault="00E263CE" w:rsidP="00E263CE">
      <w:pPr>
        <w:spacing w:after="0"/>
        <w:jc w:val="center"/>
        <w:rPr>
          <w:b/>
          <w:bCs/>
          <w:color w:val="FF0000"/>
          <w:sz w:val="24"/>
          <w:szCs w:val="24"/>
        </w:rPr>
      </w:pPr>
    </w:p>
    <w:p w14:paraId="25847755" w14:textId="6E4CBDD3" w:rsidR="00E263CE" w:rsidRDefault="00573117" w:rsidP="00E263CE">
      <w:pPr>
        <w:spacing w:after="0"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noProof/>
          <w:color w:val="FF0000"/>
          <w:sz w:val="24"/>
          <w:szCs w:val="24"/>
        </w:rPr>
        <w:drawing>
          <wp:inline distT="0" distB="0" distL="0" distR="0" wp14:anchorId="2B3FC087" wp14:editId="63A8EF68">
            <wp:extent cx="1258215" cy="1258215"/>
            <wp:effectExtent l="0" t="0" r="0" b="0"/>
            <wp:docPr id="27602345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604" cy="12726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EB92B2" w14:textId="77777777" w:rsidR="00E263CE" w:rsidRDefault="00E263CE" w:rsidP="00527CB6">
      <w:pPr>
        <w:spacing w:after="0"/>
        <w:jc w:val="center"/>
        <w:rPr>
          <w:b/>
          <w:bCs/>
          <w:color w:val="FF0000"/>
          <w:sz w:val="24"/>
          <w:szCs w:val="24"/>
        </w:rPr>
      </w:pPr>
    </w:p>
    <w:p w14:paraId="7B29F148" w14:textId="77777777" w:rsidR="008E4E59" w:rsidRDefault="008E4E59" w:rsidP="00527CB6">
      <w:pPr>
        <w:spacing w:after="0"/>
        <w:jc w:val="center"/>
        <w:rPr>
          <w:b/>
          <w:bCs/>
          <w:color w:val="FF0000"/>
          <w:sz w:val="24"/>
          <w:szCs w:val="24"/>
        </w:rPr>
      </w:pPr>
    </w:p>
    <w:p w14:paraId="747C5768" w14:textId="77777777" w:rsidR="008E4E59" w:rsidRDefault="008E4E59" w:rsidP="00527CB6">
      <w:pPr>
        <w:spacing w:after="0"/>
        <w:jc w:val="center"/>
        <w:rPr>
          <w:b/>
          <w:bCs/>
          <w:color w:val="FF0000"/>
          <w:sz w:val="24"/>
          <w:szCs w:val="24"/>
        </w:rPr>
      </w:pPr>
    </w:p>
    <w:p w14:paraId="598156BB" w14:textId="77777777" w:rsidR="008A00B4" w:rsidRPr="00E4014B" w:rsidRDefault="008A00B4" w:rsidP="008A00B4">
      <w:pPr>
        <w:spacing w:line="256" w:lineRule="auto"/>
        <w:jc w:val="center"/>
        <w:rPr>
          <w:rFonts w:ascii="Calibri" w:eastAsia="Calibri" w:hAnsi="Calibri" w:cs="Times New Roman"/>
          <w:b/>
          <w:bCs/>
          <w:sz w:val="44"/>
          <w:szCs w:val="44"/>
        </w:rPr>
      </w:pPr>
      <w:r w:rsidRPr="00E4014B">
        <w:rPr>
          <w:rFonts w:ascii="Calibri" w:eastAsia="Calibri" w:hAnsi="Calibri" w:cs="Times New Roman"/>
          <w:b/>
          <w:bCs/>
          <w:sz w:val="44"/>
          <w:szCs w:val="44"/>
        </w:rPr>
        <w:t>Salisbury Football Club</w:t>
      </w:r>
    </w:p>
    <w:p w14:paraId="59A2D281" w14:textId="77777777" w:rsidR="008E4E59" w:rsidRDefault="008E4E59" w:rsidP="00527CB6">
      <w:pPr>
        <w:spacing w:after="0"/>
        <w:jc w:val="center"/>
        <w:rPr>
          <w:b/>
          <w:bCs/>
          <w:color w:val="FF0000"/>
          <w:sz w:val="24"/>
          <w:szCs w:val="24"/>
        </w:rPr>
      </w:pPr>
    </w:p>
    <w:p w14:paraId="7FA48D89" w14:textId="77777777" w:rsidR="008E4E59" w:rsidRPr="00527CB6" w:rsidRDefault="008E4E59" w:rsidP="00527CB6">
      <w:pPr>
        <w:spacing w:after="0"/>
        <w:jc w:val="center"/>
        <w:rPr>
          <w:b/>
          <w:bCs/>
          <w:color w:val="FF0000"/>
          <w:sz w:val="24"/>
          <w:szCs w:val="24"/>
        </w:rPr>
      </w:pPr>
    </w:p>
    <w:p w14:paraId="709F1E9F" w14:textId="2366B193" w:rsidR="00527CB6" w:rsidRPr="00E4014B" w:rsidRDefault="00527CB6" w:rsidP="00527CB6">
      <w:pPr>
        <w:spacing w:line="256" w:lineRule="auto"/>
        <w:jc w:val="center"/>
        <w:rPr>
          <w:rFonts w:ascii="Calibri" w:eastAsia="Calibri" w:hAnsi="Calibri" w:cs="Times New Roman"/>
          <w:b/>
          <w:bCs/>
          <w:sz w:val="44"/>
          <w:szCs w:val="44"/>
        </w:rPr>
      </w:pPr>
      <w:r w:rsidRPr="00E4014B">
        <w:rPr>
          <w:rFonts w:ascii="Calibri" w:eastAsia="Calibri" w:hAnsi="Calibri" w:cs="Times New Roman"/>
          <w:b/>
          <w:bCs/>
          <w:sz w:val="44"/>
          <w:szCs w:val="44"/>
        </w:rPr>
        <w:t>Adult Player Code of Conduct</w:t>
      </w:r>
    </w:p>
    <w:p w14:paraId="55ECD6B1" w14:textId="77777777" w:rsidR="008E4E59" w:rsidRPr="00E4014B" w:rsidRDefault="008E4E59" w:rsidP="00527CB6">
      <w:pPr>
        <w:spacing w:line="256" w:lineRule="auto"/>
        <w:jc w:val="center"/>
        <w:rPr>
          <w:rFonts w:ascii="Calibri" w:eastAsia="Calibri" w:hAnsi="Calibri" w:cs="Times New Roman"/>
          <w:b/>
          <w:bCs/>
          <w:sz w:val="44"/>
          <w:szCs w:val="44"/>
        </w:rPr>
      </w:pPr>
    </w:p>
    <w:p w14:paraId="4BF6B839" w14:textId="77777777" w:rsidR="008E4E59" w:rsidRPr="00E4014B" w:rsidRDefault="008E4E59" w:rsidP="00527CB6">
      <w:pPr>
        <w:spacing w:line="256" w:lineRule="auto"/>
        <w:jc w:val="center"/>
        <w:rPr>
          <w:rFonts w:ascii="Calibri" w:eastAsia="Calibri" w:hAnsi="Calibri" w:cs="Times New Roman"/>
          <w:b/>
          <w:bCs/>
          <w:sz w:val="44"/>
          <w:szCs w:val="44"/>
        </w:rPr>
      </w:pPr>
    </w:p>
    <w:p w14:paraId="32A0C946" w14:textId="77777777" w:rsidR="008E4E59" w:rsidRDefault="008E4E59" w:rsidP="00527CB6">
      <w:pPr>
        <w:spacing w:line="256" w:lineRule="auto"/>
        <w:jc w:val="center"/>
        <w:rPr>
          <w:rFonts w:ascii="Calibri" w:eastAsia="Calibri" w:hAnsi="Calibri" w:cs="Times New Roman"/>
          <w:b/>
          <w:bCs/>
          <w:sz w:val="24"/>
          <w:szCs w:val="24"/>
        </w:rPr>
      </w:pPr>
    </w:p>
    <w:p w14:paraId="512AC243" w14:textId="77777777" w:rsidR="008E4E59" w:rsidRDefault="008E4E59" w:rsidP="00527CB6">
      <w:pPr>
        <w:spacing w:line="256" w:lineRule="auto"/>
        <w:jc w:val="center"/>
        <w:rPr>
          <w:rFonts w:ascii="Calibri" w:eastAsia="Calibri" w:hAnsi="Calibri" w:cs="Times New Roman"/>
          <w:b/>
          <w:bCs/>
          <w:sz w:val="24"/>
          <w:szCs w:val="24"/>
        </w:rPr>
      </w:pPr>
    </w:p>
    <w:p w14:paraId="60E3A993" w14:textId="77777777" w:rsidR="008E4E59" w:rsidRPr="0054049F" w:rsidRDefault="008E4E59" w:rsidP="00527CB6">
      <w:pPr>
        <w:spacing w:line="256" w:lineRule="auto"/>
        <w:jc w:val="center"/>
        <w:rPr>
          <w:rFonts w:ascii="Calibri" w:eastAsia="Calibri" w:hAnsi="Calibri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988" w:type="dxa"/>
        <w:tblLook w:val="04A0" w:firstRow="1" w:lastRow="0" w:firstColumn="1" w:lastColumn="0" w:noHBand="0" w:noVBand="1"/>
      </w:tblPr>
      <w:tblGrid>
        <w:gridCol w:w="2126"/>
        <w:gridCol w:w="4819"/>
      </w:tblGrid>
      <w:tr w:rsidR="008E4E59" w:rsidRPr="00E4014B" w14:paraId="3B1724BE" w14:textId="77777777" w:rsidTr="00D620B3">
        <w:tc>
          <w:tcPr>
            <w:tcW w:w="2126" w:type="dxa"/>
          </w:tcPr>
          <w:p w14:paraId="22FA7517" w14:textId="77777777" w:rsidR="008E4E59" w:rsidRPr="00E4014B" w:rsidRDefault="008E4E59" w:rsidP="00D620B3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E4014B">
              <w:rPr>
                <w:b/>
                <w:bCs/>
                <w:color w:val="000000" w:themeColor="text1"/>
                <w:sz w:val="28"/>
                <w:szCs w:val="28"/>
              </w:rPr>
              <w:t>Implementation Date:</w:t>
            </w:r>
          </w:p>
        </w:tc>
        <w:tc>
          <w:tcPr>
            <w:tcW w:w="4819" w:type="dxa"/>
          </w:tcPr>
          <w:p w14:paraId="7D6AB4D7" w14:textId="507F591A" w:rsidR="008E4E59" w:rsidRPr="00E4014B" w:rsidRDefault="006B0090" w:rsidP="00D620B3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E4014B">
              <w:rPr>
                <w:b/>
                <w:bCs/>
                <w:color w:val="000000" w:themeColor="text1"/>
                <w:sz w:val="28"/>
                <w:szCs w:val="28"/>
              </w:rPr>
              <w:t>2</w:t>
            </w:r>
            <w:r w:rsidR="000D4E99">
              <w:rPr>
                <w:b/>
                <w:bCs/>
                <w:color w:val="000000" w:themeColor="text1"/>
                <w:sz w:val="28"/>
                <w:szCs w:val="28"/>
              </w:rPr>
              <w:t>0th</w:t>
            </w:r>
            <w:r w:rsidRPr="00E4014B">
              <w:rPr>
                <w:b/>
                <w:bCs/>
                <w:color w:val="000000" w:themeColor="text1"/>
                <w:sz w:val="28"/>
                <w:szCs w:val="28"/>
              </w:rPr>
              <w:t xml:space="preserve"> August 202</w:t>
            </w:r>
            <w:r w:rsidR="000D4E99">
              <w:rPr>
                <w:b/>
                <w:bCs/>
                <w:color w:val="000000" w:themeColor="text1"/>
                <w:sz w:val="28"/>
                <w:szCs w:val="28"/>
              </w:rPr>
              <w:t>5</w:t>
            </w:r>
          </w:p>
          <w:p w14:paraId="01A892DF" w14:textId="77777777" w:rsidR="008E4E59" w:rsidRPr="00E4014B" w:rsidRDefault="008E4E59" w:rsidP="00D620B3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8E4E59" w:rsidRPr="00E4014B" w14:paraId="5251F793" w14:textId="77777777" w:rsidTr="00D620B3">
        <w:tc>
          <w:tcPr>
            <w:tcW w:w="2126" w:type="dxa"/>
          </w:tcPr>
          <w:p w14:paraId="01E95B8E" w14:textId="77777777" w:rsidR="008E4E59" w:rsidRPr="00E4014B" w:rsidRDefault="008E4E59" w:rsidP="00D620B3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E4014B">
              <w:rPr>
                <w:b/>
                <w:bCs/>
                <w:color w:val="000000" w:themeColor="text1"/>
                <w:sz w:val="28"/>
                <w:szCs w:val="28"/>
              </w:rPr>
              <w:t>Agreed By:</w:t>
            </w:r>
          </w:p>
        </w:tc>
        <w:tc>
          <w:tcPr>
            <w:tcW w:w="4819" w:type="dxa"/>
          </w:tcPr>
          <w:p w14:paraId="7069FCF2" w14:textId="3C8E852F" w:rsidR="008E4E59" w:rsidRPr="00E4014B" w:rsidRDefault="006B0090" w:rsidP="00D620B3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E4014B">
              <w:rPr>
                <w:b/>
                <w:bCs/>
                <w:color w:val="000000" w:themeColor="text1"/>
                <w:sz w:val="28"/>
                <w:szCs w:val="28"/>
              </w:rPr>
              <w:t>Salisbury FC Board of Directors</w:t>
            </w:r>
          </w:p>
          <w:p w14:paraId="2D19D01F" w14:textId="77777777" w:rsidR="008E4E59" w:rsidRPr="00E4014B" w:rsidRDefault="008E4E59" w:rsidP="00D620B3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8E4E59" w:rsidRPr="00E4014B" w14:paraId="185DEF10" w14:textId="77777777" w:rsidTr="00D620B3">
        <w:tc>
          <w:tcPr>
            <w:tcW w:w="2126" w:type="dxa"/>
          </w:tcPr>
          <w:p w14:paraId="2D9392BA" w14:textId="77777777" w:rsidR="008E4E59" w:rsidRPr="00E4014B" w:rsidRDefault="008E4E59" w:rsidP="00D620B3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E4014B">
              <w:rPr>
                <w:b/>
                <w:bCs/>
                <w:color w:val="000000" w:themeColor="text1"/>
                <w:sz w:val="28"/>
                <w:szCs w:val="28"/>
              </w:rPr>
              <w:t>Next Review Date:</w:t>
            </w:r>
          </w:p>
        </w:tc>
        <w:tc>
          <w:tcPr>
            <w:tcW w:w="4819" w:type="dxa"/>
          </w:tcPr>
          <w:p w14:paraId="1170B89F" w14:textId="35B2F568" w:rsidR="008E4E59" w:rsidRPr="00E4014B" w:rsidRDefault="006B0090" w:rsidP="00D620B3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E4014B">
              <w:rPr>
                <w:b/>
                <w:bCs/>
                <w:color w:val="000000" w:themeColor="text1"/>
                <w:sz w:val="28"/>
                <w:szCs w:val="28"/>
              </w:rPr>
              <w:t>2</w:t>
            </w:r>
            <w:r w:rsidR="000D4E99">
              <w:rPr>
                <w:b/>
                <w:bCs/>
                <w:color w:val="000000" w:themeColor="text1"/>
                <w:sz w:val="28"/>
                <w:szCs w:val="28"/>
              </w:rPr>
              <w:t>1st</w:t>
            </w:r>
            <w:r w:rsidRPr="00E4014B">
              <w:rPr>
                <w:b/>
                <w:bCs/>
                <w:color w:val="000000" w:themeColor="text1"/>
                <w:sz w:val="28"/>
                <w:szCs w:val="28"/>
              </w:rPr>
              <w:t xml:space="preserve"> August 202</w:t>
            </w:r>
            <w:r w:rsidR="000D4E99">
              <w:rPr>
                <w:b/>
                <w:bCs/>
                <w:color w:val="000000" w:themeColor="text1"/>
                <w:sz w:val="28"/>
                <w:szCs w:val="28"/>
              </w:rPr>
              <w:t>6</w:t>
            </w:r>
          </w:p>
          <w:p w14:paraId="2C677771" w14:textId="77777777" w:rsidR="008E4E59" w:rsidRPr="00E4014B" w:rsidRDefault="008E4E59" w:rsidP="00D620B3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</w:tbl>
    <w:p w14:paraId="1FF0289C" w14:textId="77777777" w:rsidR="00527CB6" w:rsidRDefault="00527CB6" w:rsidP="00527CB6">
      <w:pPr>
        <w:spacing w:line="256" w:lineRule="auto"/>
        <w:jc w:val="center"/>
        <w:rPr>
          <w:rFonts w:ascii="Calibri" w:eastAsia="Calibri" w:hAnsi="Calibri" w:cs="Times New Roman"/>
          <w:b/>
          <w:bCs/>
          <w:sz w:val="24"/>
          <w:szCs w:val="24"/>
        </w:rPr>
      </w:pPr>
    </w:p>
    <w:p w14:paraId="615C0DD1" w14:textId="77777777" w:rsidR="008E4E59" w:rsidRDefault="008E4E59" w:rsidP="00527CB6">
      <w:pPr>
        <w:spacing w:line="256" w:lineRule="auto"/>
        <w:jc w:val="center"/>
        <w:rPr>
          <w:rFonts w:ascii="Calibri" w:eastAsia="Calibri" w:hAnsi="Calibri" w:cs="Times New Roman"/>
          <w:b/>
          <w:bCs/>
          <w:sz w:val="24"/>
          <w:szCs w:val="24"/>
        </w:rPr>
      </w:pPr>
    </w:p>
    <w:p w14:paraId="22714523" w14:textId="77777777" w:rsidR="008E4E59" w:rsidRDefault="008E4E59" w:rsidP="00527CB6">
      <w:pPr>
        <w:spacing w:line="256" w:lineRule="auto"/>
        <w:jc w:val="center"/>
        <w:rPr>
          <w:rFonts w:ascii="Calibri" w:eastAsia="Calibri" w:hAnsi="Calibri" w:cs="Times New Roman"/>
          <w:b/>
          <w:bCs/>
          <w:sz w:val="24"/>
          <w:szCs w:val="24"/>
        </w:rPr>
      </w:pPr>
    </w:p>
    <w:p w14:paraId="41903306" w14:textId="77777777" w:rsidR="008E4E59" w:rsidRDefault="008E4E59" w:rsidP="00527CB6">
      <w:pPr>
        <w:spacing w:line="256" w:lineRule="auto"/>
        <w:jc w:val="center"/>
        <w:rPr>
          <w:rFonts w:ascii="Calibri" w:eastAsia="Calibri" w:hAnsi="Calibri" w:cs="Times New Roman"/>
          <w:b/>
          <w:bCs/>
          <w:sz w:val="24"/>
          <w:szCs w:val="24"/>
        </w:rPr>
      </w:pPr>
    </w:p>
    <w:p w14:paraId="7562E862" w14:textId="77777777" w:rsidR="008E4E59" w:rsidRDefault="008E4E59" w:rsidP="00527CB6">
      <w:pPr>
        <w:spacing w:line="256" w:lineRule="auto"/>
        <w:jc w:val="center"/>
        <w:rPr>
          <w:rFonts w:ascii="Calibri" w:eastAsia="Calibri" w:hAnsi="Calibri" w:cs="Times New Roman"/>
          <w:b/>
          <w:bCs/>
          <w:sz w:val="24"/>
          <w:szCs w:val="24"/>
        </w:rPr>
      </w:pPr>
    </w:p>
    <w:p w14:paraId="5766B41E" w14:textId="77777777" w:rsidR="008E4E59" w:rsidRDefault="008E4E59" w:rsidP="00527CB6">
      <w:pPr>
        <w:spacing w:line="256" w:lineRule="auto"/>
        <w:jc w:val="center"/>
        <w:rPr>
          <w:rFonts w:ascii="Calibri" w:eastAsia="Calibri" w:hAnsi="Calibri" w:cs="Times New Roman"/>
          <w:b/>
          <w:bCs/>
          <w:sz w:val="24"/>
          <w:szCs w:val="24"/>
        </w:rPr>
      </w:pPr>
    </w:p>
    <w:p w14:paraId="438E9F01" w14:textId="77777777" w:rsidR="008E4E59" w:rsidRDefault="008E4E59" w:rsidP="00527CB6">
      <w:pPr>
        <w:spacing w:line="256" w:lineRule="auto"/>
        <w:jc w:val="center"/>
        <w:rPr>
          <w:rFonts w:ascii="Calibri" w:eastAsia="Calibri" w:hAnsi="Calibri" w:cs="Times New Roman"/>
          <w:b/>
          <w:bCs/>
          <w:sz w:val="24"/>
          <w:szCs w:val="24"/>
        </w:rPr>
      </w:pPr>
    </w:p>
    <w:p w14:paraId="51D58E76" w14:textId="77777777" w:rsidR="008E4E59" w:rsidRDefault="008E4E59" w:rsidP="00527CB6">
      <w:pPr>
        <w:spacing w:line="256" w:lineRule="auto"/>
        <w:jc w:val="center"/>
        <w:rPr>
          <w:rFonts w:ascii="Calibri" w:eastAsia="Calibri" w:hAnsi="Calibri" w:cs="Times New Roman"/>
          <w:b/>
          <w:bCs/>
          <w:sz w:val="24"/>
          <w:szCs w:val="24"/>
        </w:rPr>
      </w:pPr>
    </w:p>
    <w:p w14:paraId="5BDA8170" w14:textId="77777777" w:rsidR="008E4E59" w:rsidRDefault="008E4E59" w:rsidP="00527CB6">
      <w:pPr>
        <w:spacing w:line="256" w:lineRule="auto"/>
        <w:jc w:val="center"/>
        <w:rPr>
          <w:rFonts w:ascii="Calibri" w:eastAsia="Calibri" w:hAnsi="Calibri" w:cs="Times New Roman"/>
          <w:b/>
          <w:bCs/>
          <w:sz w:val="24"/>
          <w:szCs w:val="24"/>
        </w:rPr>
      </w:pPr>
    </w:p>
    <w:p w14:paraId="0DEA7F9C" w14:textId="77777777" w:rsidR="008E4E59" w:rsidRDefault="008E4E59" w:rsidP="00527CB6">
      <w:pPr>
        <w:spacing w:line="256" w:lineRule="auto"/>
        <w:jc w:val="center"/>
        <w:rPr>
          <w:rFonts w:ascii="Calibri" w:eastAsia="Calibri" w:hAnsi="Calibri" w:cs="Times New Roman"/>
          <w:b/>
          <w:bCs/>
          <w:sz w:val="24"/>
          <w:szCs w:val="24"/>
        </w:rPr>
      </w:pPr>
    </w:p>
    <w:p w14:paraId="202EBCAB" w14:textId="77777777" w:rsidR="008E4E59" w:rsidRPr="00527CB6" w:rsidRDefault="008E4E59" w:rsidP="00527CB6">
      <w:pPr>
        <w:spacing w:line="256" w:lineRule="auto"/>
        <w:jc w:val="center"/>
        <w:rPr>
          <w:rFonts w:ascii="Calibri" w:eastAsia="Calibri" w:hAnsi="Calibri" w:cs="Times New Roman"/>
          <w:b/>
          <w:bCs/>
          <w:sz w:val="24"/>
          <w:szCs w:val="24"/>
        </w:rPr>
      </w:pPr>
    </w:p>
    <w:p w14:paraId="3585039B" w14:textId="263C7A45" w:rsidR="00527CB6" w:rsidRPr="00E4014B" w:rsidRDefault="0054049F" w:rsidP="00527CB6">
      <w:pPr>
        <w:spacing w:line="256" w:lineRule="auto"/>
        <w:rPr>
          <w:rFonts w:ascii="Calibri" w:eastAsia="Calibri" w:hAnsi="Calibri" w:cs="Times New Roman"/>
          <w:b/>
          <w:bCs/>
          <w:color w:val="000000" w:themeColor="text1"/>
          <w:sz w:val="28"/>
          <w:szCs w:val="28"/>
        </w:rPr>
      </w:pPr>
      <w:r w:rsidRPr="00E4014B">
        <w:rPr>
          <w:rFonts w:ascii="Calibri" w:eastAsia="Calibri" w:hAnsi="Calibri" w:cs="Times New Roman"/>
          <w:sz w:val="28"/>
          <w:szCs w:val="28"/>
        </w:rPr>
        <w:t>Salisbury Football Club</w:t>
      </w:r>
      <w:r w:rsidR="00527CB6"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 xml:space="preserve"> </w:t>
      </w:r>
      <w:r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 xml:space="preserve">fully </w:t>
      </w:r>
      <w:r w:rsidR="00292377"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>supports</w:t>
      </w:r>
      <w:r w:rsidR="00527CB6"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 xml:space="preserve"> the FA’s Code of Respect, we</w:t>
      </w:r>
      <w:r w:rsidR="00527CB6" w:rsidRPr="00E4014B">
        <w:rPr>
          <w:rFonts w:ascii="Calibri" w:eastAsia="Calibri" w:hAnsi="Calibri" w:cs="Times New Roman"/>
          <w:b/>
          <w:bCs/>
          <w:color w:val="000000" w:themeColor="text1"/>
          <w:sz w:val="28"/>
          <w:szCs w:val="28"/>
        </w:rPr>
        <w:t xml:space="preserve"> </w:t>
      </w:r>
      <w:r w:rsidR="00527CB6"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>believe that we all have the responsibility to promote the highest standards of behaviour. Adult players have a significant role to play in this. All adult players should follow this code of conduct and treat your team, other players, match officials with Respect.</w:t>
      </w:r>
    </w:p>
    <w:p w14:paraId="45DAD8DA" w14:textId="7A761B4A" w:rsidR="00527CB6" w:rsidRPr="00E4014B" w:rsidRDefault="00527CB6" w:rsidP="00527CB6">
      <w:pPr>
        <w:spacing w:line="256" w:lineRule="auto"/>
        <w:rPr>
          <w:rFonts w:ascii="Calibri" w:eastAsia="Calibri" w:hAnsi="Calibri" w:cs="Times New Roman"/>
          <w:b/>
          <w:bCs/>
          <w:color w:val="000000" w:themeColor="text1"/>
          <w:sz w:val="28"/>
          <w:szCs w:val="28"/>
        </w:rPr>
      </w:pPr>
      <w:r w:rsidRPr="00E4014B">
        <w:rPr>
          <w:rFonts w:ascii="Calibri" w:eastAsia="Calibri" w:hAnsi="Calibri" w:cs="Times New Roman"/>
          <w:b/>
          <w:bCs/>
          <w:color w:val="000000" w:themeColor="text1"/>
          <w:sz w:val="28"/>
          <w:szCs w:val="28"/>
        </w:rPr>
        <w:t>Adult Players on and off the field, I will:</w:t>
      </w:r>
    </w:p>
    <w:p w14:paraId="77BDEC9F" w14:textId="77777777" w:rsidR="00527CB6" w:rsidRPr="00E4014B" w:rsidRDefault="00527CB6" w:rsidP="00527CB6">
      <w:pPr>
        <w:numPr>
          <w:ilvl w:val="0"/>
          <w:numId w:val="3"/>
        </w:numPr>
        <w:spacing w:line="256" w:lineRule="auto"/>
        <w:contextualSpacing/>
        <w:rPr>
          <w:rFonts w:ascii="Calibri" w:eastAsia="Calibri" w:hAnsi="Calibri" w:cs="Times New Roman"/>
          <w:color w:val="000000" w:themeColor="text1"/>
          <w:sz w:val="28"/>
          <w:szCs w:val="28"/>
        </w:rPr>
      </w:pPr>
      <w:r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>Stick to the rules and celebrate the spirit of the game.</w:t>
      </w:r>
    </w:p>
    <w:p w14:paraId="4C2B9043" w14:textId="77777777" w:rsidR="00527CB6" w:rsidRPr="00E4014B" w:rsidRDefault="00527CB6" w:rsidP="00527CB6">
      <w:pPr>
        <w:numPr>
          <w:ilvl w:val="0"/>
          <w:numId w:val="3"/>
        </w:numPr>
        <w:spacing w:line="256" w:lineRule="auto"/>
        <w:contextualSpacing/>
        <w:rPr>
          <w:rFonts w:ascii="Calibri" w:eastAsia="Calibri" w:hAnsi="Calibri" w:cs="Times New Roman"/>
          <w:color w:val="000000" w:themeColor="text1"/>
          <w:sz w:val="28"/>
          <w:szCs w:val="28"/>
        </w:rPr>
      </w:pPr>
      <w:r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>Always show respect to everyone involved in the game.</w:t>
      </w:r>
    </w:p>
    <w:p w14:paraId="3E4A47F6" w14:textId="77777777" w:rsidR="00527CB6" w:rsidRPr="00E4014B" w:rsidRDefault="00527CB6" w:rsidP="00527CB6">
      <w:pPr>
        <w:numPr>
          <w:ilvl w:val="0"/>
          <w:numId w:val="3"/>
        </w:numPr>
        <w:spacing w:line="256" w:lineRule="auto"/>
        <w:contextualSpacing/>
        <w:rPr>
          <w:rFonts w:ascii="Calibri" w:eastAsia="Calibri" w:hAnsi="Calibri" w:cs="Times New Roman"/>
          <w:color w:val="000000" w:themeColor="text1"/>
          <w:sz w:val="28"/>
          <w:szCs w:val="28"/>
        </w:rPr>
      </w:pPr>
      <w:r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 xml:space="preserve">Never engage in public criticism of the Match Officials and abide by their final decision. </w:t>
      </w:r>
    </w:p>
    <w:p w14:paraId="42B7783E" w14:textId="77777777" w:rsidR="00527CB6" w:rsidRPr="00E4014B" w:rsidRDefault="00527CB6" w:rsidP="00527CB6">
      <w:pPr>
        <w:numPr>
          <w:ilvl w:val="0"/>
          <w:numId w:val="3"/>
        </w:numPr>
        <w:spacing w:line="256" w:lineRule="auto"/>
        <w:contextualSpacing/>
        <w:rPr>
          <w:rFonts w:ascii="Calibri" w:eastAsia="Calibri" w:hAnsi="Calibri" w:cs="Times New Roman"/>
          <w:color w:val="000000" w:themeColor="text1"/>
          <w:sz w:val="28"/>
          <w:szCs w:val="28"/>
        </w:rPr>
      </w:pPr>
      <w:r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>Win or lose with dignity. Shake hands at the end of the game.</w:t>
      </w:r>
    </w:p>
    <w:p w14:paraId="138CAE21" w14:textId="77777777" w:rsidR="00527CB6" w:rsidRPr="00E4014B" w:rsidRDefault="00527CB6" w:rsidP="00527CB6">
      <w:pPr>
        <w:numPr>
          <w:ilvl w:val="0"/>
          <w:numId w:val="3"/>
        </w:numPr>
        <w:spacing w:line="256" w:lineRule="auto"/>
        <w:contextualSpacing/>
        <w:rPr>
          <w:rFonts w:ascii="Calibri" w:eastAsia="Calibri" w:hAnsi="Calibri" w:cs="Times New Roman"/>
          <w:color w:val="000000" w:themeColor="text1"/>
          <w:sz w:val="28"/>
          <w:szCs w:val="28"/>
        </w:rPr>
      </w:pPr>
      <w:r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>Be aware of the potential impact of bad language on others.</w:t>
      </w:r>
    </w:p>
    <w:p w14:paraId="1700E608" w14:textId="77777777" w:rsidR="00527CB6" w:rsidRPr="00E4014B" w:rsidRDefault="00527CB6" w:rsidP="00527CB6">
      <w:pPr>
        <w:numPr>
          <w:ilvl w:val="0"/>
          <w:numId w:val="3"/>
        </w:numPr>
        <w:spacing w:line="256" w:lineRule="auto"/>
        <w:contextualSpacing/>
        <w:rPr>
          <w:rFonts w:ascii="Calibri" w:eastAsia="Calibri" w:hAnsi="Calibri" w:cs="Times New Roman"/>
          <w:color w:val="000000" w:themeColor="text1"/>
          <w:sz w:val="28"/>
          <w:szCs w:val="28"/>
        </w:rPr>
      </w:pPr>
      <w:r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>Never engage in abusive language, bullying or intimidating behaviour.</w:t>
      </w:r>
    </w:p>
    <w:p w14:paraId="188583AC" w14:textId="77777777" w:rsidR="00527CB6" w:rsidRPr="00E4014B" w:rsidRDefault="00527CB6" w:rsidP="00527CB6">
      <w:pPr>
        <w:spacing w:line="256" w:lineRule="auto"/>
        <w:ind w:left="720"/>
        <w:contextualSpacing/>
        <w:rPr>
          <w:rFonts w:ascii="Calibri" w:eastAsia="Calibri" w:hAnsi="Calibri" w:cs="Times New Roman"/>
          <w:color w:val="000000" w:themeColor="text1"/>
          <w:sz w:val="28"/>
          <w:szCs w:val="28"/>
        </w:rPr>
      </w:pPr>
    </w:p>
    <w:p w14:paraId="55190AE4" w14:textId="77777777" w:rsidR="00527CB6" w:rsidRPr="00E4014B" w:rsidRDefault="00527CB6" w:rsidP="00527CB6">
      <w:pPr>
        <w:spacing w:line="256" w:lineRule="auto"/>
        <w:rPr>
          <w:rFonts w:ascii="Calibri" w:eastAsia="Calibri" w:hAnsi="Calibri" w:cs="Times New Roman"/>
          <w:b/>
          <w:bCs/>
          <w:color w:val="000000" w:themeColor="text1"/>
          <w:sz w:val="28"/>
          <w:szCs w:val="28"/>
        </w:rPr>
      </w:pPr>
      <w:r w:rsidRPr="00E4014B">
        <w:rPr>
          <w:rFonts w:ascii="Calibri" w:eastAsia="Calibri" w:hAnsi="Calibri" w:cs="Times New Roman"/>
          <w:b/>
          <w:bCs/>
          <w:color w:val="000000" w:themeColor="text1"/>
          <w:sz w:val="28"/>
          <w:szCs w:val="28"/>
        </w:rPr>
        <w:t>I understand that if I do not follow the code, I may:</w:t>
      </w:r>
    </w:p>
    <w:p w14:paraId="3CC3A984" w14:textId="77777777" w:rsidR="00527CB6" w:rsidRPr="00E4014B" w:rsidRDefault="00527CB6" w:rsidP="00527CB6">
      <w:pPr>
        <w:numPr>
          <w:ilvl w:val="0"/>
          <w:numId w:val="4"/>
        </w:numPr>
        <w:spacing w:line="256" w:lineRule="auto"/>
        <w:contextualSpacing/>
        <w:rPr>
          <w:rFonts w:ascii="Calibri" w:eastAsia="Calibri" w:hAnsi="Calibri" w:cs="Times New Roman"/>
          <w:color w:val="000000" w:themeColor="text1"/>
          <w:sz w:val="28"/>
          <w:szCs w:val="28"/>
        </w:rPr>
      </w:pPr>
      <w:r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>Be asked to apologise to whoever I’ve upset.</w:t>
      </w:r>
    </w:p>
    <w:p w14:paraId="394AFAE1" w14:textId="77777777" w:rsidR="00527CB6" w:rsidRPr="00E4014B" w:rsidRDefault="00527CB6" w:rsidP="00527CB6">
      <w:pPr>
        <w:numPr>
          <w:ilvl w:val="0"/>
          <w:numId w:val="4"/>
        </w:numPr>
        <w:spacing w:line="256" w:lineRule="auto"/>
        <w:contextualSpacing/>
        <w:rPr>
          <w:rFonts w:ascii="Calibri" w:eastAsia="Calibri" w:hAnsi="Calibri" w:cs="Times New Roman"/>
          <w:color w:val="000000" w:themeColor="text1"/>
          <w:sz w:val="28"/>
          <w:szCs w:val="28"/>
        </w:rPr>
      </w:pPr>
      <w:r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>Receive a formal warning.</w:t>
      </w:r>
    </w:p>
    <w:p w14:paraId="0C875FFC" w14:textId="77777777" w:rsidR="00527CB6" w:rsidRPr="00E4014B" w:rsidRDefault="00527CB6" w:rsidP="00527CB6">
      <w:pPr>
        <w:numPr>
          <w:ilvl w:val="0"/>
          <w:numId w:val="4"/>
        </w:numPr>
        <w:spacing w:line="256" w:lineRule="auto"/>
        <w:contextualSpacing/>
        <w:rPr>
          <w:rFonts w:ascii="Calibri" w:eastAsia="Calibri" w:hAnsi="Calibri" w:cs="Times New Roman"/>
          <w:color w:val="000000" w:themeColor="text1"/>
          <w:sz w:val="28"/>
          <w:szCs w:val="28"/>
        </w:rPr>
      </w:pPr>
      <w:r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>Be required to attend a FA education course.</w:t>
      </w:r>
    </w:p>
    <w:p w14:paraId="4079FCA5" w14:textId="685AFDFD" w:rsidR="00527CB6" w:rsidRPr="00E4014B" w:rsidRDefault="00527CB6" w:rsidP="00527CB6">
      <w:pPr>
        <w:numPr>
          <w:ilvl w:val="0"/>
          <w:numId w:val="4"/>
        </w:numPr>
        <w:spacing w:line="256" w:lineRule="auto"/>
        <w:contextualSpacing/>
        <w:rPr>
          <w:rFonts w:ascii="Calibri" w:eastAsia="Calibri" w:hAnsi="Calibri" w:cs="Times New Roman"/>
          <w:color w:val="000000" w:themeColor="text1"/>
          <w:sz w:val="28"/>
          <w:szCs w:val="28"/>
        </w:rPr>
      </w:pPr>
      <w:r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>Be dropped, substituted, or suspended from training.</w:t>
      </w:r>
    </w:p>
    <w:p w14:paraId="22DE2554" w14:textId="77777777" w:rsidR="00527CB6" w:rsidRPr="00E4014B" w:rsidRDefault="00527CB6" w:rsidP="00527CB6">
      <w:pPr>
        <w:numPr>
          <w:ilvl w:val="0"/>
          <w:numId w:val="4"/>
        </w:numPr>
        <w:spacing w:line="256" w:lineRule="auto"/>
        <w:contextualSpacing/>
        <w:rPr>
          <w:rFonts w:ascii="Calibri" w:eastAsia="Calibri" w:hAnsi="Calibri" w:cs="Times New Roman"/>
          <w:color w:val="000000" w:themeColor="text1"/>
          <w:sz w:val="28"/>
          <w:szCs w:val="28"/>
        </w:rPr>
      </w:pPr>
      <w:r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>Not be selected for the team.</w:t>
      </w:r>
    </w:p>
    <w:p w14:paraId="3F4AC3C2" w14:textId="789912F9" w:rsidR="00527CB6" w:rsidRPr="00E4014B" w:rsidRDefault="00527CB6" w:rsidP="00527CB6">
      <w:pPr>
        <w:numPr>
          <w:ilvl w:val="0"/>
          <w:numId w:val="4"/>
        </w:numPr>
        <w:spacing w:line="256" w:lineRule="auto"/>
        <w:contextualSpacing/>
        <w:rPr>
          <w:rFonts w:ascii="Calibri" w:eastAsia="Calibri" w:hAnsi="Calibri" w:cs="Times New Roman"/>
          <w:color w:val="000000" w:themeColor="text1"/>
          <w:sz w:val="28"/>
          <w:szCs w:val="28"/>
        </w:rPr>
      </w:pPr>
      <w:r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>Be s</w:t>
      </w:r>
      <w:r w:rsidRPr="00E4014B">
        <w:rPr>
          <w:rFonts w:ascii="Calibri" w:eastAsia="Calibri" w:hAnsi="Calibri" w:cs="Times New Roman"/>
          <w:sz w:val="28"/>
          <w:szCs w:val="28"/>
        </w:rPr>
        <w:t>anctioned by the club in line with player's contract.</w:t>
      </w:r>
    </w:p>
    <w:p w14:paraId="3244C4D1" w14:textId="77777777" w:rsidR="00527CB6" w:rsidRPr="00E4014B" w:rsidRDefault="00527CB6" w:rsidP="00527CB6">
      <w:pPr>
        <w:numPr>
          <w:ilvl w:val="0"/>
          <w:numId w:val="4"/>
        </w:numPr>
        <w:spacing w:line="256" w:lineRule="auto"/>
        <w:contextualSpacing/>
        <w:rPr>
          <w:rFonts w:ascii="Calibri" w:eastAsia="Calibri" w:hAnsi="Calibri" w:cs="Times New Roman"/>
          <w:color w:val="000000" w:themeColor="text1"/>
          <w:sz w:val="28"/>
          <w:szCs w:val="28"/>
        </w:rPr>
      </w:pPr>
      <w:r w:rsidRPr="00E4014B">
        <w:rPr>
          <w:rFonts w:ascii="Calibri" w:eastAsia="Calibri" w:hAnsi="Calibri" w:cs="Times New Roman"/>
          <w:color w:val="000000" w:themeColor="text1"/>
          <w:sz w:val="28"/>
          <w:szCs w:val="28"/>
        </w:rPr>
        <w:t xml:space="preserve">Be asked to leave the club and / or issued a fine. </w:t>
      </w:r>
    </w:p>
    <w:p w14:paraId="5BF0C208" w14:textId="603D2E9E" w:rsidR="31A0D707" w:rsidRPr="00E4014B" w:rsidRDefault="31A0D707" w:rsidP="00E263CE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23A5FE07" w14:textId="77777777" w:rsidR="00E263CE" w:rsidRPr="00E4014B" w:rsidRDefault="00E263CE" w:rsidP="00E263CE">
      <w:pPr>
        <w:spacing w:after="0"/>
        <w:rPr>
          <w:b/>
          <w:bCs/>
          <w:color w:val="000000" w:themeColor="text1"/>
          <w:sz w:val="28"/>
          <w:szCs w:val="28"/>
        </w:rPr>
      </w:pPr>
    </w:p>
    <w:sectPr w:rsidR="00E263CE" w:rsidRPr="00E4014B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6F54BA" w14:textId="77777777" w:rsidR="000925B9" w:rsidRDefault="000925B9" w:rsidP="00E5627C">
      <w:pPr>
        <w:spacing w:after="0" w:line="240" w:lineRule="auto"/>
      </w:pPr>
      <w:r>
        <w:separator/>
      </w:r>
    </w:p>
  </w:endnote>
  <w:endnote w:type="continuationSeparator" w:id="0">
    <w:p w14:paraId="7B4345DF" w14:textId="77777777" w:rsidR="000925B9" w:rsidRDefault="000925B9" w:rsidP="00E562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C4A5E" w14:textId="5A183224" w:rsidR="00E5627C" w:rsidRDefault="00E263CE">
    <w:pPr>
      <w:pStyle w:val="Footer"/>
    </w:pPr>
    <w:r>
      <w:rPr>
        <w:rFonts w:ascii="Arial" w:eastAsia="Times New Roman" w:hAnsi="Arial" w:cs="Arial"/>
        <w:noProof/>
        <w:color w:val="000000"/>
        <w:sz w:val="24"/>
        <w:lang w:eastAsia="en-GB"/>
      </w:rPr>
      <w:drawing>
        <wp:inline distT="0" distB="0" distL="0" distR="0" wp14:anchorId="6D486924" wp14:editId="2C95C6EB">
          <wp:extent cx="5731510" cy="775223"/>
          <wp:effectExtent l="0" t="0" r="2540" b="6350"/>
          <wp:docPr id="4" name="Picture 4" descr="A green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green text on a white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7522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C96A73" w14:textId="77777777" w:rsidR="000925B9" w:rsidRDefault="000925B9" w:rsidP="00E5627C">
      <w:pPr>
        <w:spacing w:after="0" w:line="240" w:lineRule="auto"/>
      </w:pPr>
      <w:r>
        <w:separator/>
      </w:r>
    </w:p>
  </w:footnote>
  <w:footnote w:type="continuationSeparator" w:id="0">
    <w:p w14:paraId="45C17821" w14:textId="77777777" w:rsidR="000925B9" w:rsidRDefault="000925B9" w:rsidP="00E562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3072D1"/>
    <w:multiLevelType w:val="hybridMultilevel"/>
    <w:tmpl w:val="1F02EF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E4037"/>
    <w:multiLevelType w:val="hybridMultilevel"/>
    <w:tmpl w:val="9A16C0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7483089">
    <w:abstractNumId w:val="0"/>
  </w:num>
  <w:num w:numId="2" w16cid:durableId="81142485">
    <w:abstractNumId w:val="1"/>
  </w:num>
  <w:num w:numId="3" w16cid:durableId="353118303">
    <w:abstractNumId w:val="0"/>
  </w:num>
  <w:num w:numId="4" w16cid:durableId="9968779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yN7C0MABSJuZGFko6SsGpxcWZ+XkgBYa1APQtyyMsAAAA"/>
  </w:docVars>
  <w:rsids>
    <w:rsidRoot w:val="00E200C9"/>
    <w:rsid w:val="0008190A"/>
    <w:rsid w:val="000925B9"/>
    <w:rsid w:val="000C2ACC"/>
    <w:rsid w:val="000D4E99"/>
    <w:rsid w:val="00153998"/>
    <w:rsid w:val="001C6006"/>
    <w:rsid w:val="00292377"/>
    <w:rsid w:val="002C1491"/>
    <w:rsid w:val="002F0259"/>
    <w:rsid w:val="00316FB0"/>
    <w:rsid w:val="003717B4"/>
    <w:rsid w:val="00440546"/>
    <w:rsid w:val="00442F4F"/>
    <w:rsid w:val="004548A3"/>
    <w:rsid w:val="00485150"/>
    <w:rsid w:val="004B2E6E"/>
    <w:rsid w:val="004F1CF9"/>
    <w:rsid w:val="00527CB6"/>
    <w:rsid w:val="0054049F"/>
    <w:rsid w:val="00573117"/>
    <w:rsid w:val="006B0090"/>
    <w:rsid w:val="00755B2A"/>
    <w:rsid w:val="0079065E"/>
    <w:rsid w:val="00847777"/>
    <w:rsid w:val="008A00B4"/>
    <w:rsid w:val="008E4E59"/>
    <w:rsid w:val="00910D0A"/>
    <w:rsid w:val="00916A6E"/>
    <w:rsid w:val="0098489E"/>
    <w:rsid w:val="00A41A0E"/>
    <w:rsid w:val="00AB67BE"/>
    <w:rsid w:val="00AE3D3B"/>
    <w:rsid w:val="00BA46A8"/>
    <w:rsid w:val="00BE4477"/>
    <w:rsid w:val="00BF0645"/>
    <w:rsid w:val="00C44EA0"/>
    <w:rsid w:val="00C6437D"/>
    <w:rsid w:val="00C94929"/>
    <w:rsid w:val="00CC3D0E"/>
    <w:rsid w:val="00D35BFF"/>
    <w:rsid w:val="00D6162E"/>
    <w:rsid w:val="00D70FD6"/>
    <w:rsid w:val="00DC11A2"/>
    <w:rsid w:val="00E200C9"/>
    <w:rsid w:val="00E263CE"/>
    <w:rsid w:val="00E4014B"/>
    <w:rsid w:val="00E55A14"/>
    <w:rsid w:val="00E5627C"/>
    <w:rsid w:val="00EE13C3"/>
    <w:rsid w:val="00EF194D"/>
    <w:rsid w:val="00F146E2"/>
    <w:rsid w:val="00F14B03"/>
    <w:rsid w:val="00F3187F"/>
    <w:rsid w:val="00F53CB3"/>
    <w:rsid w:val="03F2224A"/>
    <w:rsid w:val="0729C30C"/>
    <w:rsid w:val="13AB67C0"/>
    <w:rsid w:val="18884CE0"/>
    <w:rsid w:val="31A0D707"/>
    <w:rsid w:val="369681C5"/>
    <w:rsid w:val="4603C0B0"/>
    <w:rsid w:val="52504CF1"/>
    <w:rsid w:val="5468FF30"/>
    <w:rsid w:val="5B6D18F2"/>
    <w:rsid w:val="6C922265"/>
    <w:rsid w:val="6F644394"/>
    <w:rsid w:val="7090D36A"/>
    <w:rsid w:val="7D9C0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A997C3"/>
  <w15:chartTrackingRefBased/>
  <w15:docId w15:val="{8AF6B33B-4C43-461F-8530-6F9942313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4E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62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27C"/>
  </w:style>
  <w:style w:type="paragraph" w:styleId="Footer">
    <w:name w:val="footer"/>
    <w:basedOn w:val="Normal"/>
    <w:link w:val="FooterChar"/>
    <w:uiPriority w:val="99"/>
    <w:unhideWhenUsed/>
    <w:rsid w:val="00E562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27C"/>
  </w:style>
  <w:style w:type="character" w:styleId="CommentReference">
    <w:name w:val="annotation reference"/>
    <w:basedOn w:val="DefaultParagraphFont"/>
    <w:uiPriority w:val="99"/>
    <w:semiHidden/>
    <w:unhideWhenUsed/>
    <w:rsid w:val="00916A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6A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6A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A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A6E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263CE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30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95BC8449C1C745BEC578645595DA5D" ma:contentTypeVersion="6" ma:contentTypeDescription="Create a new document." ma:contentTypeScope="" ma:versionID="f16f7e4f14e9eef4ed0ddf35f3bade41">
  <xsd:schema xmlns:xsd="http://www.w3.org/2001/XMLSchema" xmlns:xs="http://www.w3.org/2001/XMLSchema" xmlns:p="http://schemas.microsoft.com/office/2006/metadata/properties" xmlns:ns2="04094106-9191-4a50-b2d0-99d39f47bc23" xmlns:ns3="0909f39f-3338-4c92-8868-b33d64f48487" targetNamespace="http://schemas.microsoft.com/office/2006/metadata/properties" ma:root="true" ma:fieldsID="e22deba19a155405a0f7a5837747bac7" ns2:_="" ns3:_="">
    <xsd:import namespace="04094106-9191-4a50-b2d0-99d39f47bc23"/>
    <xsd:import namespace="0909f39f-3338-4c92-8868-b33d64f48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94106-9191-4a50-b2d0-99d39f47bc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9f39f-3338-4c92-8868-b33d64f4848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C73B24-3C39-4A57-B6DC-187D27A856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FD97A3-7CE9-44B7-8634-8702003323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210EE7E-4B57-469F-8A43-A5DC62EF3E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094106-9191-4a50-b2d0-99d39f47bc23"/>
    <ds:schemaRef ds:uri="0909f39f-3338-4c92-8868-b33d64f48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9</Words>
  <Characters>1139</Characters>
  <Application>Microsoft Office Word</Application>
  <DocSecurity>0</DocSecurity>
  <Lines>9</Lines>
  <Paragraphs>2</Paragraphs>
  <ScaleCrop>false</ScaleCrop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n Cannon</dc:creator>
  <cp:keywords/>
  <dc:description/>
  <cp:lastModifiedBy>hilary billimore</cp:lastModifiedBy>
  <cp:revision>2</cp:revision>
  <dcterms:created xsi:type="dcterms:W3CDTF">2025-08-11T15:56:00Z</dcterms:created>
  <dcterms:modified xsi:type="dcterms:W3CDTF">2025-08-11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95BC8449C1C745BEC578645595DA5D</vt:lpwstr>
  </property>
  <property fmtid="{D5CDD505-2E9C-101B-9397-08002B2CF9AE}" pid="3" name="GrammarlyDocumentId">
    <vt:lpwstr>06d383e098f862111df3dac5fdbe89c8b64972a50c09181e96e275df1890872b</vt:lpwstr>
  </property>
</Properties>
</file>